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f68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f044e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112c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5219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37bc3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4b3760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1b1480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398bbe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5:49:52Z</dcterms:created>
  <dcterms:modified xsi:type="dcterms:W3CDTF">2021-02-08T15:49:52Z</dcterms:modified>
</cp:coreProperties>
</file>